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p>
      <w:pPr>
        <w:pStyle w:val="FirstParagraph"/>
      </w:pPr>
      <w:r>
        <w:rPr>
          <w:bCs/>
          <w:b/>
        </w:rP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enthusiastic interest in the Academic Researcher position at a prestigious institution in the United Kingdom, London. As a dedicated scholar with a robust background in [Your Specific Field of Research], I am eager to contribute my expertise to advance innovative research and academic excellence within your esteemed organization. The opportunity to engage in cutting-edge projects, collaborate with interdisciplinary teams, and contribute to the vibrant intellectual community of London aligns perfectly with my professional aspirations.</w:t>
      </w:r>
    </w:p>
    <w:p>
      <w:pPr>
        <w:pStyle w:val="BodyText"/>
      </w:pPr>
      <w:r>
        <w:t xml:space="preserve">Throughout my career, I have cultivated a strong foundation in [Your Specific Field], focusing on [mention key research areas or methodologies]. My academic journey has been marked by a commitment to rigorous inquiry, publication in peer-reviewed journals, and participation in international conferences that highlight the importance of collaborative problem-solving. For instance, my recent work on [specific project or research topic] has not only deepened my understanding of [relevant subject] but also underscored the critical role of research in addressing global challenges. This experience has prepared me to thrive in the dynamic and intellectually stimulating environment of London’s academic institutions.</w:t>
      </w:r>
    </w:p>
    <w:p>
      <w:pPr>
        <w:pStyle w:val="BodyText"/>
      </w:pPr>
      <w:r>
        <w:t xml:space="preserve">What draws me specifically to this opportunity is the unique position that London holds as a global hub for innovation and academia. The United Kingdom, particularly London, is renowned for its world-class universities, such as [mention specific university or institution if applicable], which are at the forefront of research across disciplines. I am particularly inspired by [specific research initiative, program, or value of the institution], and I am eager to contribute my skills in [specific skills: data analysis, experimental design, computational modeling, etc.] to further these goals. The ability to work within a diverse and inclusive academic community that values creativity and critical thinking is deeply appealing to me.</w:t>
      </w:r>
    </w:p>
    <w:p>
      <w:pPr>
        <w:pStyle w:val="BodyText"/>
      </w:pPr>
      <w:r>
        <w:t xml:space="preserve">In my previous roles as a [your previous position, e.g., Research Assistant/Postdoctoral Fellow], I have consistently demonstrated the ability to manage complex research projects from conceptualization to publication. For example, during my time at [previous institution], I led a team in [describe a specific project or achievement], which resulted in the publication of [number] peer-reviewed articles and the successful securing of [grant/funding opportunity]. These experiences have honed my ability to navigate academic challenges, communicate findings effectively, and collaborate with stakeholders across disciplines. I am confident that these skills will enable me to make meaningful contributions to your research endeavors.</w:t>
      </w:r>
    </w:p>
    <w:p>
      <w:pPr>
        <w:pStyle w:val="BodyText"/>
      </w:pPr>
      <w:r>
        <w:t xml:space="preserve">Moreover, I am deeply committed to fostering the next generation of researchers through mentorship and education. In my role as a teaching assistant at [previous institution], I mentored undergraduate and graduate students in [specific subjects or methodologies], helping them develop critical thinking and research skills. This passion for nurturing talent aligns with the mission of academic institutions in the United Kingdom London, where there is a strong emphasis on both research excellence and educational outreach. I am eager to bring this perspective to your team, ensuring that my work not only advances knowledge but also empowers others to contribute meaningfully to their fields.</w:t>
      </w:r>
    </w:p>
    <w:p>
      <w:pPr>
        <w:pStyle w:val="BodyText"/>
      </w:pPr>
      <w:r>
        <w:t xml:space="preserve">My decision to apply for this position is also driven by the unique opportunities that London offers for interdisciplinary collaboration and access to advanced research facilities. The city’s rich cultural and academic landscape provides an ideal environment for exploring complex questions that transcend traditional boundaries. I am particularly interested in [specific area of interest, e.g., sustainable technologies, AI ethics, or biomedical innovations], and I am keen to explore how my expertise can intersect with your institution’s priorities. The United Kingdom London’s reputation for fostering innovation and its commitment to addressing global challenges make it an ideal setting for impactful research.</w:t>
      </w:r>
    </w:p>
    <w:p>
      <w:pPr>
        <w:pStyle w:val="BodyText"/>
      </w:pPr>
      <w:r>
        <w:t xml:space="preserve">I am particularly drawn to the values of [specific university or institution, if applicable], such as [mention specific values: inclusivity, sustainability, community engagement], which resonate with my own professional ethos. I believe that my background in [your field] and my dedication to advancing knowledge through ethical and innovative research make me a strong fit for this role. I am eager to bring my expertise in [specific skills or areas] to your team and contribute to the ongoing legacy of excellence that defines academic institutions in the United Kingdom London.</w:t>
      </w:r>
    </w:p>
    <w:p>
      <w:pPr>
        <w:pStyle w:val="BodyText"/>
      </w:pPr>
      <w:r>
        <w:t xml:space="preserve">Thank you for considering my application. I would be honored to discuss how my qualifications and vision align with the goals of your organization. Please feel free to contact me at [your phone number] or [your email address] at your earliest convenience. I look forward to the possibility of contributing to your institution’s mission and being part of the vibrant academic community in London.</w:t>
      </w:r>
    </w:p>
    <w:p>
      <w:pPr>
        <w:pStyle w:val="BodyText"/>
      </w:pPr>
      <w:r>
        <w:t xml:space="preserve">Sincerely,</w:t>
      </w:r>
      <w:r>
        <w:br/>
      </w: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4T14:41:24Z</dcterms:created>
  <dcterms:modified xsi:type="dcterms:W3CDTF">2026-07-24T14:41:24Z</dcterms:modified>
</cp:coreProperties>
</file>

<file path=docProps/custom.xml><?xml version="1.0" encoding="utf-8"?>
<Properties xmlns="http://schemas.openxmlformats.org/officeDocument/2006/custom-properties" xmlns:vt="http://schemas.openxmlformats.org/officeDocument/2006/docPropsVTypes"/>
</file>